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43EA5" w14:textId="77777777" w:rsidR="00DF6433" w:rsidRDefault="00DF6433">
      <w:pPr>
        <w:pStyle w:val="Heading1"/>
        <w:ind w:left="1440" w:firstLine="720"/>
        <w:rPr>
          <w:b/>
          <w:bCs/>
        </w:rPr>
      </w:pPr>
      <w:r>
        <w:rPr>
          <w:b/>
          <w:bCs/>
        </w:rPr>
        <w:t xml:space="preserve">  </w:t>
      </w:r>
      <w:smartTag w:uri="urn:schemas-microsoft-com:office:smarttags" w:element="PlaceName">
        <w:smartTag w:uri="urn:schemas-microsoft-com:office:smarttags" w:element="place">
          <w:smartTag w:uri="urn:schemas-microsoft-com:office:smarttags" w:element="PlaceName">
            <w:r>
              <w:rPr>
                <w:b/>
                <w:bCs/>
              </w:rPr>
              <w:t>WILLIAMS</w:t>
            </w:r>
          </w:smartTag>
          <w:r>
            <w:rPr>
              <w:b/>
              <w:bCs/>
            </w:rPr>
            <w:t xml:space="preserve"> </w:t>
          </w:r>
          <w:smartTag w:uri="urn:schemas-microsoft-com:office:smarttags" w:element="PlaceName">
            <w:r>
              <w:rPr>
                <w:b/>
                <w:bCs/>
              </w:rPr>
              <w:t>COLLEGE</w:t>
            </w:r>
          </w:smartTag>
        </w:smartTag>
      </w:smartTag>
      <w:r>
        <w:rPr>
          <w:b/>
          <w:bCs/>
        </w:rPr>
        <w:t xml:space="preserve"> RETIREMENT PLAN</w:t>
      </w:r>
    </w:p>
    <w:p w14:paraId="0C33FFDC" w14:textId="77777777" w:rsidR="00DF6433" w:rsidRDefault="00DF6433">
      <w:pPr>
        <w:pStyle w:val="Heading2"/>
      </w:pPr>
      <w:r>
        <w:t>SALARY REDUCTION AGREEMENT</w:t>
      </w:r>
    </w:p>
    <w:p w14:paraId="41EB4C14" w14:textId="6EF3213B" w:rsidR="00DF6433" w:rsidRDefault="00DF6433">
      <w:pPr>
        <w:jc w:val="center"/>
        <w:rPr>
          <w:sz w:val="24"/>
          <w:szCs w:val="24"/>
        </w:rPr>
      </w:pPr>
    </w:p>
    <w:p w14:paraId="004ECDBF" w14:textId="11B09E4E" w:rsidR="000E74C3" w:rsidRPr="00CD4117" w:rsidRDefault="00CD4117">
      <w:pPr>
        <w:jc w:val="center"/>
        <w:rPr>
          <w:i/>
          <w:sz w:val="24"/>
          <w:szCs w:val="24"/>
        </w:rPr>
      </w:pPr>
      <w:r w:rsidRPr="00CD4117">
        <w:rPr>
          <w:i/>
          <w:sz w:val="24"/>
          <w:szCs w:val="24"/>
        </w:rPr>
        <w:t>MAXIMIZE CONTRIBUTIONS</w:t>
      </w:r>
    </w:p>
    <w:p w14:paraId="7A07A9C8" w14:textId="13096069" w:rsidR="000E74C3" w:rsidRDefault="000E74C3">
      <w:pPr>
        <w:jc w:val="center"/>
        <w:rPr>
          <w:sz w:val="24"/>
          <w:szCs w:val="24"/>
        </w:rPr>
      </w:pPr>
    </w:p>
    <w:p w14:paraId="69C44E45" w14:textId="77777777" w:rsidR="000E74C3" w:rsidRDefault="000E74C3">
      <w:pPr>
        <w:jc w:val="center"/>
        <w:rPr>
          <w:sz w:val="24"/>
          <w:szCs w:val="24"/>
        </w:rPr>
      </w:pPr>
    </w:p>
    <w:p w14:paraId="7AD26BBA" w14:textId="77777777" w:rsidR="00DF6433" w:rsidRPr="00CC6B6C" w:rsidRDefault="00DF6433" w:rsidP="00CC6B6C">
      <w:pPr>
        <w:jc w:val="both"/>
        <w:rPr>
          <w:sz w:val="24"/>
          <w:szCs w:val="24"/>
        </w:rPr>
      </w:pPr>
    </w:p>
    <w:p w14:paraId="757BB2A2" w14:textId="12C2BD72" w:rsidR="00DF6433" w:rsidRDefault="00DF6433" w:rsidP="00CC6B6C">
      <w:pPr>
        <w:jc w:val="both"/>
        <w:rPr>
          <w:sz w:val="24"/>
          <w:szCs w:val="24"/>
        </w:rPr>
      </w:pPr>
      <w:r w:rsidRPr="00CC6B6C">
        <w:rPr>
          <w:sz w:val="24"/>
          <w:szCs w:val="24"/>
        </w:rPr>
        <w:t>Beginning on</w:t>
      </w:r>
      <w:r w:rsidR="00CC6B6C">
        <w:rPr>
          <w:sz w:val="24"/>
          <w:szCs w:val="24"/>
        </w:rPr>
        <w:t xml:space="preserve"> </w:t>
      </w:r>
      <w:r w:rsidR="00CC6B6C" w:rsidRPr="00CC6B6C">
        <w:rPr>
          <w:sz w:val="24"/>
          <w:szCs w:val="24"/>
        </w:rPr>
        <w:t xml:space="preserve">________________ </w:t>
      </w:r>
      <w:r w:rsidR="00CC6B6C" w:rsidRPr="00CC6B6C">
        <w:rPr>
          <w:i/>
          <w:sz w:val="24"/>
          <w:szCs w:val="24"/>
        </w:rPr>
        <w:t>(effective date),</w:t>
      </w:r>
      <w:r w:rsidR="00CC6B6C" w:rsidRPr="00CC6B6C">
        <w:rPr>
          <w:sz w:val="24"/>
          <w:szCs w:val="24"/>
        </w:rPr>
        <w:t xml:space="preserve"> </w:t>
      </w:r>
      <w:r w:rsidRPr="00CC6B6C">
        <w:rPr>
          <w:sz w:val="24"/>
          <w:szCs w:val="24"/>
        </w:rPr>
        <w:t>I hereby</w:t>
      </w:r>
      <w:r>
        <w:rPr>
          <w:sz w:val="24"/>
          <w:szCs w:val="24"/>
        </w:rPr>
        <w:t xml:space="preserve"> elect to contribute the legal </w:t>
      </w:r>
      <w:r w:rsidRPr="0083292C">
        <w:rPr>
          <w:sz w:val="24"/>
          <w:szCs w:val="24"/>
          <w:u w:val="single"/>
        </w:rPr>
        <w:t>maximum</w:t>
      </w:r>
      <w:r>
        <w:rPr>
          <w:sz w:val="24"/>
          <w:szCs w:val="24"/>
        </w:rPr>
        <w:t xml:space="preserve"> each year to the College sponsored retirement plans.</w:t>
      </w:r>
      <w:r>
        <w:rPr>
          <w:sz w:val="24"/>
          <w:szCs w:val="24"/>
          <w:vertAlign w:val="superscript"/>
        </w:rPr>
        <w:footnoteReference w:id="1"/>
      </w:r>
      <w:r>
        <w:rPr>
          <w:sz w:val="24"/>
          <w:szCs w:val="24"/>
        </w:rPr>
        <w:t xml:space="preserve"> I understand that the first 3% of salary subject to this election will be contributed to the Retirement Plan and that the remaining contributions will be allocated among the Supplemental Retirement Annuity in the percentage below:</w:t>
      </w:r>
    </w:p>
    <w:p w14:paraId="2580D8A1" w14:textId="77777777" w:rsidR="00DF6433" w:rsidRDefault="00DF6433" w:rsidP="00CC6B6C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5B0361FE" w14:textId="77777777" w:rsidR="00DF6433" w:rsidRDefault="00DF6433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>College Retirement Plan</w:t>
      </w:r>
      <w:r w:rsidR="00C448AC">
        <w:rPr>
          <w:sz w:val="24"/>
          <w:szCs w:val="24"/>
        </w:rPr>
        <w:t xml:space="preserve"> (RA)</w:t>
      </w:r>
      <w:r>
        <w:rPr>
          <w:sz w:val="24"/>
          <w:szCs w:val="24"/>
        </w:rPr>
        <w:t>; and/or</w:t>
      </w:r>
    </w:p>
    <w:p w14:paraId="2BD32E62" w14:textId="77777777" w:rsidR="00C448AC" w:rsidRDefault="00C448AC">
      <w:pPr>
        <w:rPr>
          <w:sz w:val="24"/>
          <w:szCs w:val="24"/>
        </w:rPr>
      </w:pPr>
    </w:p>
    <w:p w14:paraId="5FA728A9" w14:textId="77777777" w:rsidR="00DF6433" w:rsidRDefault="00C448AC" w:rsidP="00C448AC">
      <w:pPr>
        <w:ind w:left="2160"/>
        <w:rPr>
          <w:sz w:val="24"/>
          <w:szCs w:val="24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>College Retirement Plan (RA) Age 50 Catch-Up; and/or</w:t>
      </w:r>
    </w:p>
    <w:p w14:paraId="2ACFCB0A" w14:textId="77777777" w:rsidR="00C448AC" w:rsidRDefault="00C448AC" w:rsidP="00C448AC">
      <w:pPr>
        <w:ind w:left="2160"/>
        <w:rPr>
          <w:sz w:val="24"/>
          <w:szCs w:val="24"/>
        </w:rPr>
      </w:pPr>
    </w:p>
    <w:p w14:paraId="00AD0AD7" w14:textId="4165808B" w:rsidR="00DF6433" w:rsidRDefault="00DF6433" w:rsidP="009656C8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</w:t>
      </w:r>
      <w:r w:rsidR="00E250E5">
        <w:rPr>
          <w:sz w:val="24"/>
          <w:szCs w:val="24"/>
          <w:u w:val="single"/>
        </w:rPr>
        <w:t xml:space="preserve">            </w:t>
      </w:r>
      <w:r w:rsidR="00540E2C">
        <w:rPr>
          <w:sz w:val="24"/>
          <w:szCs w:val="24"/>
          <w:u w:val="single"/>
        </w:rPr>
        <w:t>______</w:t>
      </w:r>
      <w:r>
        <w:rPr>
          <w:sz w:val="24"/>
          <w:szCs w:val="24"/>
        </w:rPr>
        <w:t>Supplemental Retirement Annuity</w:t>
      </w:r>
      <w:r w:rsidR="00C448AC">
        <w:rPr>
          <w:sz w:val="24"/>
          <w:szCs w:val="24"/>
        </w:rPr>
        <w:t xml:space="preserve"> (SRA); and/or</w:t>
      </w:r>
    </w:p>
    <w:p w14:paraId="0985832B" w14:textId="77777777" w:rsidR="00C448AC" w:rsidRDefault="00C448AC">
      <w:pPr>
        <w:rPr>
          <w:sz w:val="24"/>
          <w:szCs w:val="24"/>
        </w:rPr>
      </w:pPr>
    </w:p>
    <w:p w14:paraId="6205D0C7" w14:textId="04BC8151" w:rsidR="00DF6433" w:rsidRDefault="009656C8" w:rsidP="00C448AC">
      <w:pPr>
        <w:ind w:left="2160"/>
        <w:rPr>
          <w:sz w:val="24"/>
          <w:szCs w:val="24"/>
        </w:rPr>
      </w:pPr>
      <w:r>
        <w:rPr>
          <w:sz w:val="24"/>
          <w:szCs w:val="24"/>
          <w:u w:val="single"/>
        </w:rPr>
        <w:t xml:space="preserve">  </w:t>
      </w:r>
      <w:r w:rsidR="0027203B">
        <w:rPr>
          <w:sz w:val="24"/>
          <w:szCs w:val="24"/>
          <w:u w:val="single"/>
        </w:rPr>
        <w:t xml:space="preserve">           </w:t>
      </w:r>
      <w:r w:rsidR="00540E2C">
        <w:rPr>
          <w:sz w:val="24"/>
          <w:szCs w:val="24"/>
          <w:u w:val="single"/>
        </w:rPr>
        <w:t>______</w:t>
      </w:r>
      <w:r w:rsidR="00C448AC">
        <w:rPr>
          <w:sz w:val="24"/>
          <w:szCs w:val="24"/>
        </w:rPr>
        <w:t>Supplemental Retirement Plan (SRA) Age 50 Catch-Up</w:t>
      </w:r>
    </w:p>
    <w:p w14:paraId="14274490" w14:textId="77777777" w:rsidR="00DF6433" w:rsidRDefault="00DF6433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417E1770" w14:textId="77777777" w:rsidR="00DF6433" w:rsidRDefault="00DF6433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1D55F656" w14:textId="63D7156F" w:rsidR="00DF6433" w:rsidRDefault="00DF6433" w:rsidP="00CC6B6C">
      <w:pPr>
        <w:jc w:val="both"/>
        <w:rPr>
          <w:sz w:val="24"/>
          <w:szCs w:val="24"/>
        </w:rPr>
      </w:pPr>
      <w:r>
        <w:rPr>
          <w:sz w:val="24"/>
          <w:szCs w:val="24"/>
        </w:rPr>
        <w:t>These contribution</w:t>
      </w:r>
      <w:r w:rsidR="00CC6B6C">
        <w:rPr>
          <w:sz w:val="24"/>
          <w:szCs w:val="24"/>
        </w:rPr>
        <w:t>s will be allocated among</w:t>
      </w:r>
      <w:r w:rsidR="00CC6B6C">
        <w:rPr>
          <w:sz w:val="24"/>
          <w:szCs w:val="24"/>
        </w:rPr>
        <w:tab/>
        <w:t>TIAA</w:t>
      </w:r>
      <w:r>
        <w:rPr>
          <w:sz w:val="24"/>
          <w:szCs w:val="24"/>
        </w:rPr>
        <w:t xml:space="preserve"> investment options as you designate.</w:t>
      </w:r>
    </w:p>
    <w:p w14:paraId="05D80222" w14:textId="77777777" w:rsidR="00DF6433" w:rsidRDefault="00DF6433" w:rsidP="00CC6B6C">
      <w:pPr>
        <w:jc w:val="both"/>
        <w:rPr>
          <w:sz w:val="24"/>
          <w:szCs w:val="24"/>
        </w:rPr>
      </w:pPr>
    </w:p>
    <w:p w14:paraId="646AE8C6" w14:textId="3406A714" w:rsidR="001C1240" w:rsidRDefault="00DF6433" w:rsidP="00CC6B6C">
      <w:pPr>
        <w:jc w:val="both"/>
        <w:rPr>
          <w:sz w:val="24"/>
          <w:szCs w:val="24"/>
        </w:rPr>
      </w:pPr>
      <w:r>
        <w:rPr>
          <w:sz w:val="24"/>
          <w:szCs w:val="24"/>
        </w:rPr>
        <w:t>This agreement will continue in effect until you file a ne</w:t>
      </w:r>
      <w:bookmarkStart w:id="0" w:name="_GoBack"/>
      <w:bookmarkEnd w:id="0"/>
      <w:r>
        <w:rPr>
          <w:sz w:val="24"/>
          <w:szCs w:val="24"/>
        </w:rPr>
        <w:t xml:space="preserve">w election with the Human Resources Department.  Please contact Benefits at </w:t>
      </w:r>
      <w:r w:rsidR="001C1240">
        <w:rPr>
          <w:sz w:val="24"/>
          <w:szCs w:val="24"/>
        </w:rPr>
        <w:t>x4355</w:t>
      </w:r>
      <w:r>
        <w:rPr>
          <w:sz w:val="24"/>
          <w:szCs w:val="24"/>
        </w:rPr>
        <w:t xml:space="preserve"> if you have any questions about this form or your election.</w:t>
      </w:r>
    </w:p>
    <w:p w14:paraId="3AD0DBAC" w14:textId="798816F8" w:rsidR="001C1240" w:rsidRDefault="001C1240" w:rsidP="00DF6FD0">
      <w:pPr>
        <w:shd w:val="clear" w:color="auto" w:fill="FFFFFF"/>
        <w:autoSpaceDE/>
        <w:autoSpaceDN/>
        <w:rPr>
          <w:b/>
          <w:sz w:val="28"/>
          <w:szCs w:val="28"/>
        </w:rPr>
      </w:pPr>
    </w:p>
    <w:p w14:paraId="57634E2D" w14:textId="77777777" w:rsidR="00CC6B6C" w:rsidRPr="00CC6B6C" w:rsidRDefault="00CC6B6C" w:rsidP="00CC6B6C">
      <w:pPr>
        <w:pStyle w:val="BodyText"/>
        <w:rPr>
          <w:b/>
        </w:rPr>
      </w:pPr>
      <w:r w:rsidRPr="00CC6B6C">
        <w:rPr>
          <w:b/>
        </w:rPr>
        <w:t>SIGNED BY:</w:t>
      </w:r>
    </w:p>
    <w:p w14:paraId="17BAEE31" w14:textId="77777777" w:rsidR="00CC6B6C" w:rsidRDefault="00CC6B6C" w:rsidP="00CC6B6C">
      <w:pPr>
        <w:pStyle w:val="BodyText"/>
      </w:pPr>
    </w:p>
    <w:p w14:paraId="7950791B" w14:textId="77777777" w:rsidR="00CC6B6C" w:rsidRDefault="00CC6B6C" w:rsidP="00CC6B6C">
      <w:pPr>
        <w:pStyle w:val="BodyText"/>
      </w:pPr>
    </w:p>
    <w:p w14:paraId="1F430090" w14:textId="77777777" w:rsidR="00CC6B6C" w:rsidRDefault="00CC6B6C" w:rsidP="00CC6B6C">
      <w:pPr>
        <w:pStyle w:val="BodyText"/>
      </w:pPr>
      <w:r>
        <w:t>Employee ID: W______________________</w:t>
      </w:r>
    </w:p>
    <w:p w14:paraId="6879629C" w14:textId="77777777" w:rsidR="00CC6B6C" w:rsidRDefault="00CC6B6C" w:rsidP="00CC6B6C">
      <w:pPr>
        <w:pStyle w:val="BodyText"/>
      </w:pPr>
    </w:p>
    <w:p w14:paraId="13C8F3C2" w14:textId="77777777" w:rsidR="00CC6B6C" w:rsidRDefault="00CC6B6C" w:rsidP="00CC6B6C">
      <w:pPr>
        <w:pStyle w:val="BodyText"/>
      </w:pPr>
    </w:p>
    <w:p w14:paraId="1F3C2156" w14:textId="77777777" w:rsidR="00CC6B6C" w:rsidRDefault="00CC6B6C" w:rsidP="00CC6B6C">
      <w:pPr>
        <w:pStyle w:val="BodyText"/>
      </w:pPr>
      <w:r>
        <w:t>____________________________________                        ______________________________</w:t>
      </w:r>
    </w:p>
    <w:p w14:paraId="60D79B22" w14:textId="77777777" w:rsidR="00CC6B6C" w:rsidRDefault="00CC6B6C" w:rsidP="00CC6B6C">
      <w:pPr>
        <w:pStyle w:val="BodyText"/>
      </w:pPr>
      <w:r>
        <w:t xml:space="preserve">(Employee’s signature)                                              </w:t>
      </w:r>
      <w:r>
        <w:tab/>
      </w:r>
      <w:r>
        <w:tab/>
        <w:t>(Williams College representative)</w:t>
      </w:r>
    </w:p>
    <w:p w14:paraId="4A675EB6" w14:textId="77777777" w:rsidR="00CC6B6C" w:rsidRDefault="00CC6B6C" w:rsidP="00CC6B6C">
      <w:pPr>
        <w:pStyle w:val="BodyText"/>
      </w:pPr>
    </w:p>
    <w:p w14:paraId="7AA95384" w14:textId="77777777" w:rsidR="00CC6B6C" w:rsidRDefault="00CC6B6C" w:rsidP="00CC6B6C">
      <w:pPr>
        <w:pStyle w:val="BodyText"/>
      </w:pPr>
      <w:r>
        <w:t>______________________</w:t>
      </w:r>
    </w:p>
    <w:p w14:paraId="6BB4C7A6" w14:textId="4CF5E244" w:rsidR="001C1240" w:rsidRDefault="00CC6B6C" w:rsidP="00CC6B6C">
      <w:pPr>
        <w:pStyle w:val="BodyText"/>
      </w:pPr>
      <w:r>
        <w:t xml:space="preserve"> (Date)</w:t>
      </w:r>
    </w:p>
    <w:p w14:paraId="0641D47C" w14:textId="77777777" w:rsidR="00DF6433" w:rsidRDefault="00DF6433">
      <w:pPr>
        <w:pStyle w:val="BodyText"/>
      </w:pPr>
    </w:p>
    <w:p w14:paraId="26815C69" w14:textId="77777777" w:rsidR="00DF6433" w:rsidRDefault="00DF6433">
      <w:pPr>
        <w:pStyle w:val="BodyText"/>
      </w:pPr>
    </w:p>
    <w:p w14:paraId="4BC2E6EF" w14:textId="77777777" w:rsidR="00DF6433" w:rsidRDefault="00DF6433">
      <w:pPr>
        <w:pStyle w:val="BodyText"/>
      </w:pPr>
      <w:r>
        <w:t xml:space="preserve"> </w:t>
      </w:r>
    </w:p>
    <w:p w14:paraId="3020D535" w14:textId="099C912A" w:rsidR="00DF6433" w:rsidRDefault="0083292C">
      <w:pPr>
        <w:rPr>
          <w:sz w:val="24"/>
          <w:szCs w:val="24"/>
        </w:rPr>
      </w:pPr>
      <w:r>
        <w:rPr>
          <w:sz w:val="24"/>
          <w:szCs w:val="24"/>
        </w:rPr>
        <w:t>*A</w:t>
      </w:r>
      <w:r w:rsidR="00F327EE">
        <w:rPr>
          <w:sz w:val="24"/>
          <w:szCs w:val="24"/>
        </w:rPr>
        <w:t xml:space="preserve">ny contributions from prior employers may count toward the IRS maximum, please check with Benefits </w:t>
      </w:r>
      <w:r w:rsidR="00CC6B6C">
        <w:rPr>
          <w:sz w:val="24"/>
          <w:szCs w:val="24"/>
        </w:rPr>
        <w:t>for more information.</w:t>
      </w:r>
    </w:p>
    <w:sectPr w:rsidR="00DF6433" w:rsidSect="00E02E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A5B53B" w14:textId="77777777" w:rsidR="000B2BC0" w:rsidRDefault="000B2BC0">
      <w:r>
        <w:separator/>
      </w:r>
    </w:p>
  </w:endnote>
  <w:endnote w:type="continuationSeparator" w:id="0">
    <w:p w14:paraId="3E343684" w14:textId="77777777" w:rsidR="000B2BC0" w:rsidRDefault="000B2B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04FA62" w14:textId="77777777" w:rsidR="000B2BC0" w:rsidRDefault="000B2BC0">
      <w:r>
        <w:separator/>
      </w:r>
    </w:p>
  </w:footnote>
  <w:footnote w:type="continuationSeparator" w:id="0">
    <w:p w14:paraId="27F81D60" w14:textId="77777777" w:rsidR="000B2BC0" w:rsidRDefault="000B2BC0">
      <w:r>
        <w:continuationSeparator/>
      </w:r>
    </w:p>
  </w:footnote>
  <w:footnote w:id="1">
    <w:p w14:paraId="718F46F3" w14:textId="526F4BFB" w:rsidR="00DF6433" w:rsidRDefault="00DF6433">
      <w:pPr>
        <w:pStyle w:val="FootnoteText"/>
      </w:pPr>
      <w:r>
        <w:rPr>
          <w:rStyle w:val="FootnoteReference"/>
        </w:rPr>
        <w:footnoteRef/>
      </w:r>
      <w:r w:rsidR="00CC6B6C">
        <w:t xml:space="preserve"> The 2020</w:t>
      </w:r>
      <w:r w:rsidR="00F327EE">
        <w:t xml:space="preserve"> maximum </w:t>
      </w:r>
      <w:r w:rsidR="00BC4785">
        <w:t xml:space="preserve">employee only contributions </w:t>
      </w:r>
      <w:r w:rsidR="00540E70">
        <w:t>is</w:t>
      </w:r>
      <w:r w:rsidR="00CC6B6C">
        <w:t xml:space="preserve"> $19,5</w:t>
      </w:r>
      <w:r>
        <w:t>00 or $2</w:t>
      </w:r>
      <w:r w:rsidR="00CC6B6C">
        <w:t>6</w:t>
      </w:r>
      <w:r w:rsidR="00540E70">
        <w:t>,0</w:t>
      </w:r>
      <w:r>
        <w:t>00 if you reach age 50 by the end of the calendar year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MjY3NjcyNzE1NjJR0lEKTi0uzszPAykwqQUAeYpkbSwAAAA="/>
  </w:docVars>
  <w:rsids>
    <w:rsidRoot w:val="003D3EF7"/>
    <w:rsid w:val="00006B64"/>
    <w:rsid w:val="00014234"/>
    <w:rsid w:val="00052140"/>
    <w:rsid w:val="000B2BC0"/>
    <w:rsid w:val="000C122D"/>
    <w:rsid w:val="000D62A6"/>
    <w:rsid w:val="000E74C3"/>
    <w:rsid w:val="00154B5E"/>
    <w:rsid w:val="00165C21"/>
    <w:rsid w:val="0016674D"/>
    <w:rsid w:val="001C1240"/>
    <w:rsid w:val="001E77C6"/>
    <w:rsid w:val="001F40A0"/>
    <w:rsid w:val="0027203B"/>
    <w:rsid w:val="002A6637"/>
    <w:rsid w:val="002E434A"/>
    <w:rsid w:val="002F45D5"/>
    <w:rsid w:val="00301B2B"/>
    <w:rsid w:val="003228D4"/>
    <w:rsid w:val="00326AB7"/>
    <w:rsid w:val="00385735"/>
    <w:rsid w:val="003C3493"/>
    <w:rsid w:val="003D3EF7"/>
    <w:rsid w:val="00412DDE"/>
    <w:rsid w:val="00457A99"/>
    <w:rsid w:val="00494148"/>
    <w:rsid w:val="00517FF9"/>
    <w:rsid w:val="0052579D"/>
    <w:rsid w:val="00540E2C"/>
    <w:rsid w:val="00540E70"/>
    <w:rsid w:val="00554E6D"/>
    <w:rsid w:val="005D32DC"/>
    <w:rsid w:val="00650ABE"/>
    <w:rsid w:val="00723032"/>
    <w:rsid w:val="007629F3"/>
    <w:rsid w:val="00796CF0"/>
    <w:rsid w:val="007B2C98"/>
    <w:rsid w:val="0083292C"/>
    <w:rsid w:val="008C1110"/>
    <w:rsid w:val="00957281"/>
    <w:rsid w:val="009656C8"/>
    <w:rsid w:val="0097378F"/>
    <w:rsid w:val="00976D4B"/>
    <w:rsid w:val="00986068"/>
    <w:rsid w:val="009A5C2E"/>
    <w:rsid w:val="00A122CA"/>
    <w:rsid w:val="00A569B4"/>
    <w:rsid w:val="00A577F8"/>
    <w:rsid w:val="00A71738"/>
    <w:rsid w:val="00AC4539"/>
    <w:rsid w:val="00AC59A0"/>
    <w:rsid w:val="00AD3B63"/>
    <w:rsid w:val="00BA2EDC"/>
    <w:rsid w:val="00BA45A3"/>
    <w:rsid w:val="00BA5B8C"/>
    <w:rsid w:val="00BA752F"/>
    <w:rsid w:val="00BC4785"/>
    <w:rsid w:val="00BD4F09"/>
    <w:rsid w:val="00C448AC"/>
    <w:rsid w:val="00C9517A"/>
    <w:rsid w:val="00CC6B6C"/>
    <w:rsid w:val="00CD4117"/>
    <w:rsid w:val="00D1418F"/>
    <w:rsid w:val="00D57F41"/>
    <w:rsid w:val="00D96E86"/>
    <w:rsid w:val="00DB14F7"/>
    <w:rsid w:val="00DB49D3"/>
    <w:rsid w:val="00DF6433"/>
    <w:rsid w:val="00DF6FD0"/>
    <w:rsid w:val="00E00D3E"/>
    <w:rsid w:val="00E02E99"/>
    <w:rsid w:val="00E06A9B"/>
    <w:rsid w:val="00E11368"/>
    <w:rsid w:val="00E17782"/>
    <w:rsid w:val="00E250E5"/>
    <w:rsid w:val="00E34425"/>
    <w:rsid w:val="00E96762"/>
    <w:rsid w:val="00ED251C"/>
    <w:rsid w:val="00ED5EEC"/>
    <w:rsid w:val="00F327EE"/>
    <w:rsid w:val="00F33188"/>
    <w:rsid w:val="00F70FA6"/>
    <w:rsid w:val="00F84C01"/>
    <w:rsid w:val="00F86177"/>
    <w:rsid w:val="00F9057D"/>
    <w:rsid w:val="00FE1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4EF3BDA8"/>
  <w15:docId w15:val="{530D94AD-088B-4374-B2CA-2534F0BCE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2E99"/>
    <w:pPr>
      <w:autoSpaceDE w:val="0"/>
      <w:autoSpaceDN w:val="0"/>
    </w:pPr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02E99"/>
    <w:pPr>
      <w:keepNext/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02E99"/>
    <w:pPr>
      <w:keepNext/>
      <w:jc w:val="center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02E99"/>
    <w:pPr>
      <w:keepNext/>
      <w:outlineLvl w:val="2"/>
    </w:pPr>
    <w:rPr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02E99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E02E99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E02E99"/>
    <w:rPr>
      <w:rFonts w:ascii="Cambria" w:hAnsi="Cambria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E02E99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E02E99"/>
    <w:rPr>
      <w:rFonts w:cs="Times New Roman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E02E99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E02E99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E02E99"/>
    <w:rPr>
      <w:rFonts w:cs="Times New Roman"/>
      <w:vertAlign w:val="superscript"/>
    </w:rPr>
  </w:style>
  <w:style w:type="character" w:customStyle="1" w:styleId="pseditboxdisponly">
    <w:name w:val="pseditbox_disponly"/>
    <w:basedOn w:val="DefaultParagraphFont"/>
    <w:uiPriority w:val="99"/>
    <w:rsid w:val="00AD3B63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4675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6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7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0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40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8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LLIAMS COLLEGE RETIREMENT PLAN</vt:lpstr>
    </vt:vector>
  </TitlesOfParts>
  <Company>Williams College</Company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AMS COLLEGE RETIREMENT PLAN</dc:title>
  <dc:creator>Rita Gardner</dc:creator>
  <cp:lastModifiedBy>Simone M. Anderson</cp:lastModifiedBy>
  <cp:revision>3</cp:revision>
  <cp:lastPrinted>2014-09-04T17:14:00Z</cp:lastPrinted>
  <dcterms:created xsi:type="dcterms:W3CDTF">2019-11-12T15:33:00Z</dcterms:created>
  <dcterms:modified xsi:type="dcterms:W3CDTF">2019-11-12T15:40:00Z</dcterms:modified>
</cp:coreProperties>
</file>